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622AE" w14:textId="57AFFF5B" w:rsidR="003311D0" w:rsidRDefault="003311D0" w:rsidP="00664D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p w14:paraId="7712B083" w14:textId="210FF57D" w:rsidR="003311D0" w:rsidRDefault="003311D0" w:rsidP="000F54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ahoma" w:eastAsia="Times New Roman" w:hAnsi="Tahoma" w:cs="Tahoma"/>
          <w:b/>
          <w:color w:val="000000"/>
          <w:sz w:val="24"/>
          <w:szCs w:val="24"/>
          <w:u w:val="single"/>
          <w:lang w:eastAsia="en-GB"/>
        </w:rPr>
      </w:pPr>
      <w:r>
        <w:rPr>
          <w:rFonts w:ascii="Tahoma" w:eastAsia="Times New Roman" w:hAnsi="Tahoma" w:cs="Tahoma"/>
          <w:b/>
          <w:noProof/>
          <w:color w:val="000000"/>
          <w:sz w:val="24"/>
          <w:szCs w:val="24"/>
          <w:lang w:eastAsia="en-GB"/>
        </w:rPr>
        <w:drawing>
          <wp:anchor distT="0" distB="0" distL="114300" distR="114300" simplePos="0" relativeHeight="251662336" behindDoc="0" locked="0" layoutInCell="1" allowOverlap="1" wp14:anchorId="5AD68221" wp14:editId="724B047A">
            <wp:simplePos x="0" y="0"/>
            <wp:positionH relativeFrom="column">
              <wp:posOffset>0</wp:posOffset>
            </wp:positionH>
            <wp:positionV relativeFrom="paragraph">
              <wp:posOffset>6350</wp:posOffset>
            </wp:positionV>
            <wp:extent cx="676275" cy="600248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lum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253" cy="617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45E1A">
        <w:rPr>
          <w:rFonts w:ascii="Tahoma" w:eastAsia="Times New Roman" w:hAnsi="Tahoma" w:cs="Tahoma"/>
          <w:b/>
          <w:color w:val="000000"/>
          <w:sz w:val="24"/>
          <w:szCs w:val="24"/>
          <w:u w:val="single"/>
          <w:lang w:eastAsia="en-GB"/>
        </w:rPr>
        <w:t xml:space="preserve">Contract for </w:t>
      </w:r>
      <w:r>
        <w:rPr>
          <w:rFonts w:ascii="Tahoma" w:eastAsia="Times New Roman" w:hAnsi="Tahoma" w:cs="Tahoma"/>
          <w:b/>
          <w:color w:val="000000"/>
          <w:sz w:val="24"/>
          <w:szCs w:val="24"/>
          <w:u w:val="single"/>
          <w:lang w:eastAsia="en-GB"/>
        </w:rPr>
        <w:t xml:space="preserve">Psychotherapy / Counselling </w:t>
      </w:r>
      <w:r w:rsidR="000F5415">
        <w:rPr>
          <w:rFonts w:ascii="Tahoma" w:eastAsia="Times New Roman" w:hAnsi="Tahoma" w:cs="Tahoma"/>
          <w:b/>
          <w:color w:val="000000"/>
          <w:sz w:val="24"/>
          <w:szCs w:val="24"/>
          <w:u w:val="single"/>
          <w:lang w:eastAsia="en-GB"/>
        </w:rPr>
        <w:t>/ Supervision</w:t>
      </w:r>
      <w:r>
        <w:rPr>
          <w:rFonts w:ascii="Tahoma" w:eastAsia="Times New Roman" w:hAnsi="Tahoma" w:cs="Tahoma"/>
          <w:b/>
          <w:color w:val="000000"/>
          <w:sz w:val="24"/>
          <w:szCs w:val="24"/>
          <w:u w:val="single"/>
          <w:lang w:eastAsia="en-GB"/>
        </w:rPr>
        <w:t xml:space="preserve"> (v.202</w:t>
      </w:r>
      <w:r w:rsidR="000F5415">
        <w:rPr>
          <w:rFonts w:ascii="Tahoma" w:eastAsia="Times New Roman" w:hAnsi="Tahoma" w:cs="Tahoma"/>
          <w:b/>
          <w:color w:val="000000"/>
          <w:sz w:val="24"/>
          <w:szCs w:val="24"/>
          <w:u w:val="single"/>
          <w:lang w:eastAsia="en-GB"/>
        </w:rPr>
        <w:t>2</w:t>
      </w:r>
      <w:r>
        <w:rPr>
          <w:rFonts w:ascii="Tahoma" w:eastAsia="Times New Roman" w:hAnsi="Tahoma" w:cs="Tahoma"/>
          <w:b/>
          <w:color w:val="000000"/>
          <w:sz w:val="24"/>
          <w:szCs w:val="24"/>
          <w:u w:val="single"/>
          <w:lang w:eastAsia="en-GB"/>
        </w:rPr>
        <w:t>)</w:t>
      </w:r>
    </w:p>
    <w:p w14:paraId="230A7B8A" w14:textId="77777777" w:rsidR="003311D0" w:rsidRPr="00345E1A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ahoma" w:eastAsia="Times New Roman" w:hAnsi="Tahoma" w:cs="Tahoma"/>
          <w:b/>
          <w:color w:val="000000"/>
          <w:sz w:val="24"/>
          <w:szCs w:val="24"/>
          <w:u w:val="single"/>
          <w:lang w:eastAsia="en-GB"/>
        </w:rPr>
      </w:pPr>
    </w:p>
    <w:p w14:paraId="643230FA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  <w:r>
        <w:rPr>
          <w:rFonts w:ascii="Tahoma" w:eastAsia="Times New Roman" w:hAnsi="Tahoma" w:cs="Tahoma"/>
          <w:b/>
          <w:noProof/>
          <w:color w:val="000000"/>
          <w:sz w:val="24"/>
          <w:szCs w:val="24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F7AA04" wp14:editId="3242324C">
                <wp:simplePos x="0" y="0"/>
                <wp:positionH relativeFrom="column">
                  <wp:posOffset>0</wp:posOffset>
                </wp:positionH>
                <wp:positionV relativeFrom="paragraph">
                  <wp:posOffset>67310</wp:posOffset>
                </wp:positionV>
                <wp:extent cx="1362075" cy="29527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1362075" cy="2952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F7F9FFF" w14:textId="77777777" w:rsidR="003311D0" w:rsidRDefault="003311D0" w:rsidP="003311D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proofErr w:type="spellStart"/>
                            <w:r>
                              <w:rPr>
                                <w:rFonts w:ascii="Arial Black" w:hAnsi="Arial Black"/>
                                <w:color w:val="A603AB"/>
                                <w:sz w:val="28"/>
                                <w:szCs w:val="28"/>
                                <w14:shadow w14:blurRad="0" w14:dist="35941" w14:dir="2700000" w14:sx="100000" w14:sy="50000" w14:kx="2115830" w14:ky="0" w14:algn="bl">
                                  <w14:srgbClr w14:val="C0C0C0"/>
                                </w14:shadow>
                                <w14:textOutline w14:w="12700" w14:cap="flat" w14:cmpd="sng" w14:algn="ctr">
                                  <w14:solidFill>
                                    <w14:srgbClr w14:val="EAEAEA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A603AB"/>
                                      </w14:gs>
                                      <w14:gs w14:pos="12000">
                                        <w14:srgbClr w14:val="E81766"/>
                                      </w14:gs>
                                      <w14:gs w14:pos="27000">
                                        <w14:srgbClr w14:val="EE3F17"/>
                                      </w14:gs>
                                      <w14:gs w14:pos="48000">
                                        <w14:srgbClr w14:val="FFFF00"/>
                                      </w14:gs>
                                      <w14:gs w14:pos="64999">
                                        <w14:srgbClr w14:val="1A8D48"/>
                                      </w14:gs>
                                      <w14:gs w14:pos="78999">
                                        <w14:srgbClr w14:val="0819FB"/>
                                      </w14:gs>
                                      <w14:gs w14:pos="100000">
                                        <w14:srgbClr w14:val="A603AB"/>
                                      </w14:gs>
                                    </w14:gsLst>
                                    <w14:lin w14:ang="0" w14:scaled="1"/>
                                  </w14:gradFill>
                                </w14:textFill>
                              </w:rPr>
                              <w:t>arctherapy</w:t>
                            </w:r>
                            <w:proofErr w:type="spellEnd"/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F7AA0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5.3pt;width:107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" filled="f" stroked="f">
                <o:lock v:ext="edit" shapetype="t"/>
                <v:textbox>
                  <w:txbxContent>
                    <w:p w14:paraId="6F7F9FFF" w14:textId="77777777" w:rsidR="003311D0" w:rsidRDefault="003311D0" w:rsidP="003311D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 Black" w:hAnsi="Arial Black"/>
                          <w:color w:val="A603AB"/>
                          <w:sz w:val="28"/>
                          <w:szCs w:val="28"/>
                          <w14:shadow w14:blurRad="0" w14:dist="35941" w14:dir="2700000" w14:sx="100000" w14:sy="50000" w14:kx="2115830" w14:ky="0" w14:algn="bl">
                            <w14:srgbClr w14:val="C0C0C0"/>
                          </w14:shadow>
                          <w14:textOutline w14:w="12700" w14:cap="flat" w14:cmpd="sng" w14:algn="ctr">
                            <w14:solidFill>
                              <w14:srgbClr w14:val="EAEAEA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A603AB"/>
                                </w14:gs>
                                <w14:gs w14:pos="12000">
                                  <w14:srgbClr w14:val="E81766"/>
                                </w14:gs>
                                <w14:gs w14:pos="27000">
                                  <w14:srgbClr w14:val="EE3F17"/>
                                </w14:gs>
                                <w14:gs w14:pos="48000">
                                  <w14:srgbClr w14:val="FFFF00"/>
                                </w14:gs>
                                <w14:gs w14:pos="64999">
                                  <w14:srgbClr w14:val="1A8D48"/>
                                </w14:gs>
                                <w14:gs w14:pos="78999">
                                  <w14:srgbClr w14:val="0819FB"/>
                                </w14:gs>
                                <w14:gs w14:pos="100000">
                                  <w14:srgbClr w14:val="A603AB"/>
                                </w14:gs>
                              </w14:gsLst>
                              <w14:lin w14:ang="0" w14:scaled="1"/>
                            </w14:gradFill>
                          </w14:textFill>
                        </w:rPr>
                        <w:t>arctherapy</w:t>
                      </w:r>
                    </w:p>
                  </w:txbxContent>
                </v:textbox>
              </v:shape>
            </w:pict>
          </mc:Fallback>
        </mc:AlternateContent>
      </w:r>
    </w:p>
    <w:p w14:paraId="748DCA79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p w14:paraId="7E9D741F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b/>
          <w:color w:val="000000"/>
          <w:sz w:val="24"/>
          <w:szCs w:val="24"/>
          <w:lang w:eastAsia="en-GB"/>
        </w:rPr>
      </w:pPr>
    </w:p>
    <w:p w14:paraId="797CC650" w14:textId="6C5A25F1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  <w:r w:rsidRPr="00345E1A">
        <w:rPr>
          <w:rFonts w:ascii="Tahoma" w:eastAsia="Times New Roman" w:hAnsi="Tahoma" w:cs="Tahoma"/>
          <w:b/>
          <w:color w:val="000000"/>
          <w:sz w:val="24"/>
          <w:szCs w:val="24"/>
          <w:lang w:eastAsia="en-GB"/>
        </w:rPr>
        <w:t>Name of Client</w:t>
      </w:r>
      <w:r w:rsidR="000F5415">
        <w:rPr>
          <w:rFonts w:ascii="Tahoma" w:eastAsia="Times New Roman" w:hAnsi="Tahoma" w:cs="Tahoma"/>
          <w:b/>
          <w:color w:val="000000"/>
          <w:sz w:val="24"/>
          <w:szCs w:val="24"/>
          <w:lang w:eastAsia="en-GB"/>
        </w:rPr>
        <w:t>:</w:t>
      </w:r>
      <w:r>
        <w:rPr>
          <w:rFonts w:ascii="Tahoma" w:eastAsia="Times New Roman" w:hAnsi="Tahoma" w:cs="Tahoma"/>
          <w:b/>
          <w:color w:val="000000"/>
          <w:sz w:val="24"/>
          <w:szCs w:val="24"/>
          <w:lang w:eastAsia="en-GB"/>
        </w:rPr>
        <w:t xml:space="preserve"> </w:t>
      </w: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ab/>
      </w:r>
    </w:p>
    <w:p w14:paraId="42D0F169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p w14:paraId="64CA16D8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Address of Client: </w:t>
      </w:r>
    </w:p>
    <w:p w14:paraId="37DB442C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b/>
          <w:color w:val="000000"/>
          <w:sz w:val="24"/>
          <w:szCs w:val="24"/>
          <w:lang w:eastAsia="en-GB"/>
        </w:rPr>
      </w:pPr>
    </w:p>
    <w:p w14:paraId="71D30E71" w14:textId="21367F04" w:rsidR="003311D0" w:rsidRPr="00345E1A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b/>
          <w:color w:val="000000"/>
          <w:sz w:val="24"/>
          <w:szCs w:val="24"/>
          <w:lang w:eastAsia="en-GB"/>
        </w:rPr>
      </w:pPr>
      <w:r>
        <w:rPr>
          <w:rFonts w:ascii="Tahoma" w:eastAsia="Times New Roman" w:hAnsi="Tahoma" w:cs="Tahoma"/>
          <w:b/>
          <w:color w:val="000000"/>
          <w:sz w:val="24"/>
          <w:szCs w:val="24"/>
          <w:lang w:eastAsia="en-GB"/>
        </w:rPr>
        <w:t>Name of Psychotherapist / Coun</w:t>
      </w:r>
      <w:r w:rsidR="00C41574">
        <w:rPr>
          <w:rFonts w:ascii="Tahoma" w:eastAsia="Times New Roman" w:hAnsi="Tahoma" w:cs="Tahoma"/>
          <w:b/>
          <w:color w:val="000000"/>
          <w:sz w:val="24"/>
          <w:szCs w:val="24"/>
          <w:lang w:eastAsia="en-GB"/>
        </w:rPr>
        <w:t>s</w:t>
      </w:r>
      <w:r>
        <w:rPr>
          <w:rFonts w:ascii="Tahoma" w:eastAsia="Times New Roman" w:hAnsi="Tahoma" w:cs="Tahoma"/>
          <w:b/>
          <w:color w:val="000000"/>
          <w:sz w:val="24"/>
          <w:szCs w:val="24"/>
          <w:lang w:eastAsia="en-GB"/>
        </w:rPr>
        <w:t>ellor: Kris Black</w:t>
      </w:r>
    </w:p>
    <w:p w14:paraId="48DE09AC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p w14:paraId="0925F8CF" w14:textId="342DB4BF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Therapy will take place </w:t>
      </w:r>
      <w:r w:rsidR="00C41574"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at </w:t>
      </w: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Open Barbers / Manor Gardens </w:t>
      </w:r>
      <w:r w:rsidR="00C41574"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/ Online / Other </w:t>
      </w: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>(delete as applicable)</w:t>
      </w:r>
    </w:p>
    <w:p w14:paraId="10C6D134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p w14:paraId="36546D9D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>Frequency: monthly/weekly/other _________________________</w:t>
      </w:r>
    </w:p>
    <w:p w14:paraId="5FFE02F0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p w14:paraId="2EC3A866" w14:textId="65A28D7E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We have agreed a fee of £_____per session which is payable by standing order / upon receipt of monthly Invoice for the first year of working then annually a rise of £1 </w:t>
      </w:r>
      <w:r w:rsidR="003E3F0D"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per session </w:t>
      </w: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is agreed unless otherwise </w:t>
      </w:r>
      <w:r w:rsidR="003E3F0D"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>negotiated.</w:t>
      </w:r>
    </w:p>
    <w:p w14:paraId="23202A85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p w14:paraId="240C0583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>The person responsible for payment for counselling / psychotherapy is the client named above unless otherwise specified here.</w:t>
      </w:r>
    </w:p>
    <w:p w14:paraId="7C3C3A38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tbl>
      <w:tblPr>
        <w:tblStyle w:val="TableGrid"/>
        <w:tblpPr w:leftFromText="180" w:rightFromText="180" w:vertAnchor="text" w:horzAnchor="margin" w:tblpY="-3"/>
        <w:tblW w:w="0" w:type="auto"/>
        <w:tblLook w:val="04A0" w:firstRow="1" w:lastRow="0" w:firstColumn="1" w:lastColumn="0" w:noHBand="0" w:noVBand="1"/>
      </w:tblPr>
      <w:tblGrid>
        <w:gridCol w:w="10321"/>
      </w:tblGrid>
      <w:tr w:rsidR="003311D0" w14:paraId="644D6858" w14:textId="77777777" w:rsidTr="00FF01D4">
        <w:trPr>
          <w:trHeight w:val="2400"/>
        </w:trPr>
        <w:tc>
          <w:tcPr>
            <w:tcW w:w="10321" w:type="dxa"/>
          </w:tcPr>
          <w:p w14:paraId="2D92690F" w14:textId="77777777" w:rsidR="003311D0" w:rsidRDefault="003311D0" w:rsidP="00FF01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ahoma" w:eastAsia="Times New Roman" w:hAnsi="Tahoma" w:cs="Tahoma"/>
                <w:b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ahoma" w:eastAsia="Times New Roman" w:hAnsi="Tahoma" w:cs="Tahoma"/>
                <w:b/>
                <w:color w:val="000000"/>
                <w:sz w:val="24"/>
                <w:szCs w:val="24"/>
                <w:lang w:eastAsia="en-GB"/>
              </w:rPr>
              <w:t>Outline of any additional / s</w:t>
            </w:r>
            <w:r w:rsidRPr="003B5CAD">
              <w:rPr>
                <w:rFonts w:ascii="Tahoma" w:eastAsia="Times New Roman" w:hAnsi="Tahoma" w:cs="Tahoma"/>
                <w:b/>
                <w:color w:val="000000"/>
                <w:sz w:val="24"/>
                <w:szCs w:val="24"/>
                <w:lang w:eastAsia="en-GB"/>
              </w:rPr>
              <w:t>pecific contractual agreements:</w:t>
            </w:r>
          </w:p>
          <w:p w14:paraId="64D541E2" w14:textId="77777777" w:rsidR="003311D0" w:rsidRDefault="003311D0" w:rsidP="00FF01D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ahoma" w:eastAsia="Times New Roman" w:hAnsi="Tahoma" w:cs="Tahoma"/>
                <w:color w:val="000000"/>
                <w:sz w:val="24"/>
                <w:szCs w:val="24"/>
                <w:lang w:eastAsia="en-GB"/>
              </w:rPr>
            </w:pPr>
          </w:p>
        </w:tc>
      </w:tr>
    </w:tbl>
    <w:p w14:paraId="08A8F1BB" w14:textId="661E8D12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>I, the client have read and understand the terms of working with Kris as outlined in the document</w:t>
      </w:r>
      <w:r w:rsidR="00C41574"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>s -</w:t>
      </w: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 </w:t>
      </w:r>
      <w:r w:rsidRPr="006374A5">
        <w:rPr>
          <w:rFonts w:ascii="Tahoma" w:eastAsia="Times New Roman" w:hAnsi="Tahoma" w:cs="Tahoma"/>
          <w:b/>
          <w:i/>
          <w:color w:val="000000"/>
          <w:sz w:val="24"/>
          <w:szCs w:val="24"/>
          <w:lang w:eastAsia="en-GB"/>
        </w:rPr>
        <w:t>DIRECTIONS &amp; HOW I WORK</w:t>
      </w:r>
      <w:r w:rsidR="00C41574"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 &amp; </w:t>
      </w:r>
      <w:r w:rsidR="00C41574" w:rsidRPr="00C41574">
        <w:rPr>
          <w:rFonts w:ascii="Tahoma" w:eastAsia="Times New Roman" w:hAnsi="Tahoma" w:cs="Tahoma"/>
          <w:b/>
          <w:bCs/>
          <w:i/>
          <w:iCs/>
          <w:color w:val="000000"/>
          <w:sz w:val="24"/>
          <w:szCs w:val="24"/>
          <w:lang w:eastAsia="en-GB"/>
        </w:rPr>
        <w:t>Client Covid Guidance</w:t>
      </w:r>
      <w:r w:rsidR="00C41574"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 </w:t>
      </w: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>which ha</w:t>
      </w:r>
      <w:r w:rsidR="00C41574"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>ve</w:t>
      </w: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 been emailed to me, and I agree these </w:t>
      </w:r>
      <w:r w:rsidR="00C41574"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will </w:t>
      </w: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>form the basis of the contract for working with Kris Black.</w:t>
      </w:r>
    </w:p>
    <w:p w14:paraId="544E4CC7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p w14:paraId="5AE450D3" w14:textId="5AB70C26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I am aware that a database of </w:t>
      </w:r>
      <w:r w:rsidR="008F0E36"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>need-to-know</w:t>
      </w: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 contact details records are kept on clients by Kris who is a </w:t>
      </w:r>
      <w:r w:rsidRPr="001B0F97">
        <w:rPr>
          <w:rFonts w:ascii="Tahoma" w:eastAsia="Times New Roman" w:hAnsi="Tahoma" w:cs="Tahoma"/>
          <w:i/>
          <w:color w:val="000000"/>
          <w:sz w:val="24"/>
          <w:szCs w:val="24"/>
          <w:lang w:eastAsia="en-GB"/>
        </w:rPr>
        <w:t>data controller</w:t>
      </w: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 for the purposes of the Data Protection Act / ICO.</w:t>
      </w:r>
    </w:p>
    <w:p w14:paraId="03FD8307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p w14:paraId="2F9844E3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>I am aware that should anything happen to Kris, client records, and informing me as a client will be managed by the person officially responsible for managing Kris’ psychological estate.</w:t>
      </w:r>
    </w:p>
    <w:p w14:paraId="7F978BC8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p w14:paraId="73DA7742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p w14:paraId="1F1E05B5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>Signed by Client: ______________________________________ Date ____ / ___ / _______</w:t>
      </w:r>
    </w:p>
    <w:p w14:paraId="5DCDA56D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p w14:paraId="35503B0A" w14:textId="77777777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p w14:paraId="1220138E" w14:textId="77777777" w:rsidR="000F5415" w:rsidRDefault="000F5415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p w14:paraId="28E58C00" w14:textId="66BD9593" w:rsidR="003311D0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Signed in agreement by Kris Black                                 </w:t>
      </w:r>
      <w:r w:rsidR="000F5415"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 xml:space="preserve">            </w:t>
      </w:r>
      <w:r w:rsidR="000F5415"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>Date ____ / ___ / _______</w:t>
      </w:r>
    </w:p>
    <w:p w14:paraId="67F9CD10" w14:textId="77777777" w:rsidR="000F5415" w:rsidRDefault="000F5415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p w14:paraId="2A24F451" w14:textId="77777777" w:rsidR="000F5415" w:rsidRDefault="000F5415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p w14:paraId="093895C6" w14:textId="7C497BF2" w:rsidR="003311D0" w:rsidRPr="005115DC" w:rsidRDefault="003311D0" w:rsidP="003311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  <w:r>
        <w:rPr>
          <w:rFonts w:ascii="Tahoma" w:eastAsia="Times New Roman" w:hAnsi="Tahoma" w:cs="Tahoma"/>
          <w:color w:val="000000"/>
          <w:sz w:val="24"/>
          <w:szCs w:val="24"/>
          <w:lang w:eastAsia="en-GB"/>
        </w:rPr>
        <w:t>Contract to be reviewed annually or as otherwise amended as required / agreed by both parties.</w:t>
      </w:r>
    </w:p>
    <w:p w14:paraId="15E43987" w14:textId="77777777" w:rsidR="003311D0" w:rsidRPr="00664DAF" w:rsidRDefault="003311D0" w:rsidP="00664D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en-GB"/>
        </w:rPr>
      </w:pPr>
    </w:p>
    <w:sectPr w:rsidR="003311D0" w:rsidRPr="00664DAF" w:rsidSect="00B0279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MzSzNDWzMLU0NrNU0lEKTi0uzszPAykwqgUAlspA/iwAAAA="/>
  </w:docVars>
  <w:rsids>
    <w:rsidRoot w:val="00664DAF"/>
    <w:rsid w:val="0003651D"/>
    <w:rsid w:val="000F5415"/>
    <w:rsid w:val="001A36B0"/>
    <w:rsid w:val="0029320B"/>
    <w:rsid w:val="003311D0"/>
    <w:rsid w:val="003E3F0D"/>
    <w:rsid w:val="004324C5"/>
    <w:rsid w:val="00465D47"/>
    <w:rsid w:val="004D092B"/>
    <w:rsid w:val="0054195E"/>
    <w:rsid w:val="00664DAF"/>
    <w:rsid w:val="006B11CB"/>
    <w:rsid w:val="007061C9"/>
    <w:rsid w:val="00753EC6"/>
    <w:rsid w:val="008B36DD"/>
    <w:rsid w:val="008D4F80"/>
    <w:rsid w:val="008F0E36"/>
    <w:rsid w:val="00A23A8A"/>
    <w:rsid w:val="00B0279F"/>
    <w:rsid w:val="00C41574"/>
    <w:rsid w:val="00C874FB"/>
    <w:rsid w:val="00D87610"/>
    <w:rsid w:val="00ED690C"/>
    <w:rsid w:val="00F64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E9054"/>
  <w15:chartTrackingRefBased/>
  <w15:docId w15:val="{25350DB2-7361-4507-A7E9-1F7106650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D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64D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6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semiHidden/>
    <w:unhideWhenUsed/>
    <w:rsid w:val="00A23A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South Bank University</Company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RCVisitor</dc:creator>
  <cp:keywords/>
  <dc:description/>
  <cp:lastModifiedBy>Kris Black</cp:lastModifiedBy>
  <cp:revision>3</cp:revision>
  <dcterms:created xsi:type="dcterms:W3CDTF">2022-11-24T11:16:00Z</dcterms:created>
  <dcterms:modified xsi:type="dcterms:W3CDTF">2022-11-24T11:17:00Z</dcterms:modified>
</cp:coreProperties>
</file>